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Senegal</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Senegal received a score of 72.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Senegal received a score of 8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Senegal received a score of</w:t>
      </w:r>
      <w:r>
        <w:t xml:space="preserve"> </w:t>
      </w:r>
      <w:r>
        <w:rPr>
          <w:bCs/>
          <w:b/>
        </w:rPr>
        <w:t xml:space="preserve">8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Senegal received a score of 78.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Senegal received a score of 48.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Senegal received a score of 7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Senegal received a score of 0.8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Senegal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Senegal received a score of 0.5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Senegal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Senegal received a score of 0.9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Senegal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Senegal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Senegal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Senegal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Senegal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Senegal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Senegal received a score of 0.8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Senegal%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Senegal%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Senegal%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Senegal%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Senegal%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Senegal%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Senegal%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Senegal%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Senegal%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Senegal%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Senegal%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Senegal%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Senegal%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Senegal%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Senegal%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Senegal%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Senegal%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6,1988,2002,2013</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6</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1, 1994, 1995, 2001, 2005, 2009, 2011, 2018</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 2006, 2007, 2011,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 2017, 2018, 201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2, 1996, 1997, 1999, 2000, 2003, 2005, 2010, 2012, 2014, 2015, 2016, 2017, 2018,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3</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egal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53:29Z</dcterms:created>
  <dcterms:modified xsi:type="dcterms:W3CDTF">2024-03-19T13:5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Senegal Country Report</vt:lpwstr>
  </property>
</Properties>
</file>